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2d83e5da-973e-41bf-9f6a-2c81180b2600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04:42Z</dcterms:created>
  <dcterms:modified xsi:type="dcterms:W3CDTF">2023-07-13T21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